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104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itronellol, CINNAMAL, linalool, eter metylowy cedrowy, 1-(1,2,3,4,5,6,7,8-octahydro-2,3,8,8-tetramethyl-2-naphthyl)ethan-1-one, ISOEUGENOL, coumarin, (E)-1-(2,6,6-trimethyl-1,3-cyclohexadien-1-yl)-2-buten-1-on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5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er metylowy cedrow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, H332</w:t>
              <w:br/>
              <w:t>Skin Irrit. 2, H315</w:t>
              <w:br/>
              <w:t>Skin Sens. 1A, H317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rientalny. balsamiczny. drzewny. Pikant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104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104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er metylowy cedrowy (19870-74-7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cinnamaldehyde ; linalool ; iso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itronellol, CINNAMAL, linalool, eter metylowy cedrowy, 1-(1,2,3,4,5,6,7,8-octahydro-2,3,8,8-tetramethyl-2-naphthyl)ethan-1-one, ISOEUGENOL, coumarin, (E)-1-(2,6,6-trimethyl-1,3-cyclohexadien-1-yl)-2-buten-1-on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104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104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8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D1C3EC-0BFE-40CC-8666-27CB9026676C}"/>
</file>

<file path=customXml/itemProps3.xml><?xml version="1.0" encoding="utf-8"?>
<ds:datastoreItem xmlns:ds="http://schemas.openxmlformats.org/officeDocument/2006/customXml" ds:itemID="{9480E6BC-E2DD-4B7A-9E7E-C59B47EEE922}"/>
</file>

<file path=customXml/itemProps4.xml><?xml version="1.0" encoding="utf-8"?>
<ds:datastoreItem xmlns:ds="http://schemas.openxmlformats.org/officeDocument/2006/customXml" ds:itemID="{1CDBEA76-BC00-4CEB-84CE-17B353F8E7E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